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543F6" w14:textId="77777777" w:rsidR="00BF4600" w:rsidRDefault="00BF4600" w:rsidP="00BF4600">
      <w:pPr>
        <w:pStyle w:val="NormalWeb"/>
      </w:pPr>
      <w:r>
        <w:t>Effective Project Email Template</w:t>
      </w:r>
    </w:p>
    <w:p w14:paraId="0F1CFA47" w14:textId="77777777" w:rsidR="00BF4600" w:rsidRDefault="00BF4600" w:rsidP="00BF4600">
      <w:pPr>
        <w:pStyle w:val="NormalWeb"/>
      </w:pPr>
      <w:r>
        <w:t>Subject: [Clear, descriptive subject line: e.g., “Project X – Weekly Update” or “Decision Needed: Vendor Selection”]</w:t>
      </w:r>
    </w:p>
    <w:p w14:paraId="65BA3B53" w14:textId="77777777" w:rsidR="00BF4600" w:rsidRDefault="00BF4600" w:rsidP="00BF4600">
      <w:pPr>
        <w:pStyle w:val="NormalWeb"/>
      </w:pPr>
      <w:r>
        <w:t>Greeting:</w:t>
      </w:r>
      <w:r>
        <w:br/>
        <w:t>Hi [Name/Team/All],</w:t>
      </w:r>
    </w:p>
    <w:p w14:paraId="3482CE92" w14:textId="77777777" w:rsidR="00BF4600" w:rsidRDefault="00BF4600" w:rsidP="00BF4600">
      <w:pPr>
        <w:pStyle w:val="NormalWeb"/>
      </w:pPr>
      <w:r>
        <w:t>Opening (Context &amp; Purpose):</w:t>
      </w:r>
      <w:r>
        <w:br/>
        <w:t>I’m writing to [state the reason: summarize progress, request a decision, share updates, clarify next steps, etc.].</w:t>
      </w:r>
    </w:p>
    <w:p w14:paraId="193B94B4" w14:textId="77777777" w:rsidR="00BF4600" w:rsidRDefault="00BF4600" w:rsidP="00BF4600">
      <w:pPr>
        <w:pStyle w:val="NormalWeb"/>
      </w:pPr>
      <w:r>
        <w:t>Main Content:</w:t>
      </w:r>
      <w:r>
        <w:br/>
        <w:t>For Teams (choose/apply as needed):</w:t>
      </w:r>
    </w:p>
    <w:p w14:paraId="1DC472D1" w14:textId="77777777" w:rsidR="00BF4600" w:rsidRDefault="00BF4600" w:rsidP="00BF4600">
      <w:pPr>
        <w:pStyle w:val="NormalWeb"/>
        <w:numPr>
          <w:ilvl w:val="0"/>
          <w:numId w:val="1"/>
        </w:numPr>
      </w:pPr>
      <w:r>
        <w:t>[Brief summary of current project status]</w:t>
      </w:r>
    </w:p>
    <w:p w14:paraId="147582F6" w14:textId="77777777" w:rsidR="00BF4600" w:rsidRDefault="00BF4600" w:rsidP="00BF4600">
      <w:pPr>
        <w:pStyle w:val="NormalWeb"/>
        <w:numPr>
          <w:ilvl w:val="0"/>
          <w:numId w:val="1"/>
        </w:numPr>
      </w:pPr>
      <w:r>
        <w:t>[Key tasks and assigned owners with deadlines]</w:t>
      </w:r>
    </w:p>
    <w:p w14:paraId="7B2DD255" w14:textId="77777777" w:rsidR="00BF4600" w:rsidRDefault="00BF4600" w:rsidP="00BF4600">
      <w:pPr>
        <w:pStyle w:val="NormalWeb"/>
        <w:numPr>
          <w:ilvl w:val="0"/>
          <w:numId w:val="1"/>
        </w:numPr>
      </w:pPr>
      <w:r>
        <w:t>[Any important updates or changes]</w:t>
      </w:r>
    </w:p>
    <w:p w14:paraId="27EB0536" w14:textId="77777777" w:rsidR="00BF4600" w:rsidRDefault="00BF4600" w:rsidP="00BF4600">
      <w:pPr>
        <w:pStyle w:val="NormalWeb"/>
        <w:numPr>
          <w:ilvl w:val="0"/>
          <w:numId w:val="1"/>
        </w:numPr>
      </w:pPr>
      <w:r>
        <w:t>[Requests for input, questions, or feedback]</w:t>
      </w:r>
    </w:p>
    <w:p w14:paraId="7E33A5AE" w14:textId="77777777" w:rsidR="00BF4600" w:rsidRDefault="00BF4600" w:rsidP="00BF4600">
      <w:pPr>
        <w:pStyle w:val="NormalWeb"/>
      </w:pPr>
      <w:r>
        <w:t>For Leadership (choose/apply as needed):</w:t>
      </w:r>
    </w:p>
    <w:p w14:paraId="1E6805D7" w14:textId="77777777" w:rsidR="00BF4600" w:rsidRDefault="00BF4600" w:rsidP="00BF4600">
      <w:pPr>
        <w:pStyle w:val="NormalWeb"/>
        <w:numPr>
          <w:ilvl w:val="0"/>
          <w:numId w:val="2"/>
        </w:numPr>
      </w:pPr>
      <w:r>
        <w:t>BLUF (Bottom Line Up Front): [One-line summary of the main message or ask]</w:t>
      </w:r>
    </w:p>
    <w:p w14:paraId="17B4C5E0" w14:textId="77777777" w:rsidR="00BF4600" w:rsidRDefault="00BF4600" w:rsidP="00BF4600">
      <w:pPr>
        <w:pStyle w:val="NormalWeb"/>
        <w:numPr>
          <w:ilvl w:val="0"/>
          <w:numId w:val="2"/>
        </w:numPr>
      </w:pPr>
      <w:r>
        <w:t>[Essential results, risks, or issues—not all details]</w:t>
      </w:r>
    </w:p>
    <w:p w14:paraId="0D17E1C5" w14:textId="77777777" w:rsidR="00BF4600" w:rsidRDefault="00BF4600" w:rsidP="00BF4600">
      <w:pPr>
        <w:pStyle w:val="NormalWeb"/>
        <w:numPr>
          <w:ilvl w:val="0"/>
          <w:numId w:val="2"/>
        </w:numPr>
      </w:pPr>
      <w:r>
        <w:t>[Impact on project goals, schedule, or budget]</w:t>
      </w:r>
    </w:p>
    <w:p w14:paraId="683CE94D" w14:textId="77777777" w:rsidR="00BF4600" w:rsidRDefault="00BF4600" w:rsidP="00BF4600">
      <w:pPr>
        <w:pStyle w:val="NormalWeb"/>
        <w:numPr>
          <w:ilvl w:val="0"/>
          <w:numId w:val="2"/>
        </w:numPr>
      </w:pPr>
      <w:r>
        <w:t>[Explicit ask: approval, guidance, or no action needed]</w:t>
      </w:r>
    </w:p>
    <w:p w14:paraId="03CF2BA8" w14:textId="77777777" w:rsidR="00BF4600" w:rsidRDefault="00BF4600" w:rsidP="00BF4600">
      <w:pPr>
        <w:pStyle w:val="NormalWeb"/>
      </w:pPr>
      <w:r>
        <w:t>Bulleted Details (for clarity):</w:t>
      </w:r>
    </w:p>
    <w:p w14:paraId="3DCA8919" w14:textId="77777777" w:rsidR="00BF4600" w:rsidRDefault="00BF4600" w:rsidP="00BF4600">
      <w:pPr>
        <w:pStyle w:val="NormalWeb"/>
        <w:numPr>
          <w:ilvl w:val="0"/>
          <w:numId w:val="3"/>
        </w:numPr>
      </w:pPr>
      <w:r>
        <w:t>[Point 1]</w:t>
      </w:r>
    </w:p>
    <w:p w14:paraId="1DFA5F59" w14:textId="77777777" w:rsidR="00BF4600" w:rsidRDefault="00BF4600" w:rsidP="00BF4600">
      <w:pPr>
        <w:pStyle w:val="NormalWeb"/>
        <w:numPr>
          <w:ilvl w:val="0"/>
          <w:numId w:val="3"/>
        </w:numPr>
      </w:pPr>
      <w:r>
        <w:t>[Point 2]</w:t>
      </w:r>
    </w:p>
    <w:p w14:paraId="292895F3" w14:textId="77777777" w:rsidR="00BF4600" w:rsidRDefault="00BF4600" w:rsidP="00BF4600">
      <w:pPr>
        <w:pStyle w:val="NormalWeb"/>
        <w:numPr>
          <w:ilvl w:val="0"/>
          <w:numId w:val="3"/>
        </w:numPr>
      </w:pPr>
      <w:r>
        <w:t>[Point 3]</w:t>
      </w:r>
    </w:p>
    <w:p w14:paraId="150D6319" w14:textId="77777777" w:rsidR="00BF4600" w:rsidRDefault="00BF4600" w:rsidP="00BF4600">
      <w:pPr>
        <w:pStyle w:val="NormalWeb"/>
      </w:pPr>
      <w:r>
        <w:t>Next Steps / Action Items:</w:t>
      </w:r>
    </w:p>
    <w:p w14:paraId="3D9F6510" w14:textId="77777777" w:rsidR="00BF4600" w:rsidRDefault="00BF4600" w:rsidP="00BF4600">
      <w:pPr>
        <w:pStyle w:val="NormalWeb"/>
        <w:numPr>
          <w:ilvl w:val="0"/>
          <w:numId w:val="4"/>
        </w:numPr>
      </w:pPr>
      <w:r>
        <w:t>[What needs to happen next, who is responsible, and deadlines]</w:t>
      </w:r>
    </w:p>
    <w:p w14:paraId="26F4EC62" w14:textId="77777777" w:rsidR="00BF4600" w:rsidRDefault="00BF4600" w:rsidP="00BF4600">
      <w:pPr>
        <w:pStyle w:val="NormalWeb"/>
        <w:numPr>
          <w:ilvl w:val="0"/>
          <w:numId w:val="4"/>
        </w:numPr>
      </w:pPr>
      <w:r>
        <w:t>[Decision points, if any]</w:t>
      </w:r>
    </w:p>
    <w:p w14:paraId="1D1D2FB7" w14:textId="77777777" w:rsidR="00BF4600" w:rsidRDefault="00BF4600" w:rsidP="00BF4600">
      <w:pPr>
        <w:pStyle w:val="NormalWeb"/>
      </w:pPr>
      <w:r>
        <w:t>Close:</w:t>
      </w:r>
      <w:r>
        <w:br/>
        <w:t>Please let me know if you have any questions or need additional details.</w:t>
      </w:r>
    </w:p>
    <w:p w14:paraId="03BC373B" w14:textId="77777777" w:rsidR="00BF4600" w:rsidRDefault="00BF4600" w:rsidP="00BF4600">
      <w:pPr>
        <w:pStyle w:val="NormalWeb"/>
      </w:pPr>
      <w:r>
        <w:t>Thank you,</w:t>
      </w:r>
      <w:r>
        <w:br/>
        <w:t>[Your Name]</w:t>
      </w:r>
      <w:r>
        <w:br/>
        <w:t>[Your Role/Project Title]</w:t>
      </w:r>
    </w:p>
    <w:p w14:paraId="669F8B4D" w14:textId="77777777" w:rsidR="00BF4600" w:rsidRDefault="00BF4600" w:rsidP="00BF4600">
      <w:pPr>
        <w:pStyle w:val="NormalWeb"/>
      </w:pPr>
      <w:r>
        <w:t>Notes for Customization</w:t>
      </w:r>
    </w:p>
    <w:p w14:paraId="11B00402" w14:textId="77777777" w:rsidR="00BF4600" w:rsidRDefault="00BF4600" w:rsidP="00BF4600">
      <w:pPr>
        <w:pStyle w:val="NormalWeb"/>
        <w:numPr>
          <w:ilvl w:val="0"/>
          <w:numId w:val="5"/>
        </w:numPr>
      </w:pPr>
      <w:r>
        <w:lastRenderedPageBreak/>
        <w:t>Audience:</w:t>
      </w:r>
    </w:p>
    <w:p w14:paraId="28967DF2" w14:textId="77777777" w:rsidR="00BF4600" w:rsidRDefault="00BF4600" w:rsidP="00BF4600">
      <w:pPr>
        <w:pStyle w:val="NormalWeb"/>
        <w:numPr>
          <w:ilvl w:val="1"/>
          <w:numId w:val="5"/>
        </w:numPr>
      </w:pPr>
      <w:r>
        <w:t>For teams, keep language collaborative and detailed.</w:t>
      </w:r>
    </w:p>
    <w:p w14:paraId="306A6FC0" w14:textId="77777777" w:rsidR="00BF4600" w:rsidRDefault="00BF4600" w:rsidP="00BF4600">
      <w:pPr>
        <w:pStyle w:val="NormalWeb"/>
        <w:numPr>
          <w:ilvl w:val="1"/>
          <w:numId w:val="5"/>
        </w:numPr>
      </w:pPr>
      <w:r>
        <w:t>For leadership, keep it concise—summarize and highlight decisions or risks.</w:t>
      </w:r>
    </w:p>
    <w:p w14:paraId="7E4DF37C" w14:textId="77777777" w:rsidR="00BF4600" w:rsidRDefault="00BF4600" w:rsidP="00BF4600">
      <w:pPr>
        <w:pStyle w:val="NormalWeb"/>
        <w:numPr>
          <w:ilvl w:val="0"/>
          <w:numId w:val="5"/>
        </w:numPr>
      </w:pPr>
      <w:r>
        <w:t>Tone: Always remain professional, direct, and respectful.</w:t>
      </w:r>
    </w:p>
    <w:p w14:paraId="0F82DAFB" w14:textId="77777777" w:rsidR="00BF4600" w:rsidRDefault="00BF4600" w:rsidP="00BF4600">
      <w:pPr>
        <w:pStyle w:val="NormalWeb"/>
        <w:numPr>
          <w:ilvl w:val="0"/>
          <w:numId w:val="5"/>
        </w:numPr>
      </w:pPr>
      <w:r>
        <w:t>Formatting:</w:t>
      </w:r>
    </w:p>
    <w:p w14:paraId="2A177746" w14:textId="77777777" w:rsidR="00BF4600" w:rsidRDefault="00BF4600" w:rsidP="00BF4600">
      <w:pPr>
        <w:pStyle w:val="NormalWeb"/>
        <w:numPr>
          <w:ilvl w:val="1"/>
          <w:numId w:val="5"/>
        </w:numPr>
      </w:pPr>
      <w:r>
        <w:t>Use bullets and headers for longer emails.</w:t>
      </w:r>
    </w:p>
    <w:p w14:paraId="614772B9" w14:textId="77777777" w:rsidR="00BF4600" w:rsidRDefault="00BF4600" w:rsidP="00BF4600">
      <w:pPr>
        <w:pStyle w:val="NormalWeb"/>
        <w:numPr>
          <w:ilvl w:val="1"/>
          <w:numId w:val="5"/>
        </w:numPr>
      </w:pPr>
      <w:r>
        <w:t>For urgent items, use bold or underline (sparingly).</w:t>
      </w:r>
    </w:p>
    <w:p w14:paraId="0D090930" w14:textId="77777777" w:rsidR="00BF4600" w:rsidRDefault="00BF4600" w:rsidP="00BF4600">
      <w:pPr>
        <w:pStyle w:val="NormalWeb"/>
        <w:numPr>
          <w:ilvl w:val="0"/>
          <w:numId w:val="5"/>
        </w:numPr>
      </w:pPr>
      <w:r>
        <w:t>Ending:</w:t>
      </w:r>
    </w:p>
    <w:p w14:paraId="2EB23215" w14:textId="77777777" w:rsidR="00BF4600" w:rsidRDefault="00BF4600" w:rsidP="00BF4600">
      <w:pPr>
        <w:pStyle w:val="NormalWeb"/>
        <w:numPr>
          <w:ilvl w:val="1"/>
          <w:numId w:val="5"/>
        </w:numPr>
      </w:pPr>
      <w:r>
        <w:t>For leadership: State explicitly if no action is needed (“No action required at this time”).</w:t>
      </w:r>
    </w:p>
    <w:p w14:paraId="05381996" w14:textId="77777777" w:rsidR="00BF4600" w:rsidRDefault="00BF4600" w:rsidP="00BF4600">
      <w:pPr>
        <w:pStyle w:val="NormalWeb"/>
      </w:pPr>
      <w:r>
        <w:t>Sample Subject Lines</w:t>
      </w:r>
    </w:p>
    <w:p w14:paraId="543A4DAF" w14:textId="77777777" w:rsidR="00BF4600" w:rsidRDefault="00BF4600" w:rsidP="00BF4600">
      <w:pPr>
        <w:pStyle w:val="NormalWeb"/>
        <w:numPr>
          <w:ilvl w:val="0"/>
          <w:numId w:val="6"/>
        </w:numPr>
      </w:pPr>
      <w:r>
        <w:t>Project X – Weekly Update</w:t>
      </w:r>
    </w:p>
    <w:p w14:paraId="5BC30345" w14:textId="77777777" w:rsidR="00BF4600" w:rsidRDefault="00BF4600" w:rsidP="00BF4600">
      <w:pPr>
        <w:pStyle w:val="NormalWeb"/>
        <w:numPr>
          <w:ilvl w:val="0"/>
          <w:numId w:val="6"/>
        </w:numPr>
      </w:pPr>
      <w:r>
        <w:t>Action Required: Milestone Approval</w:t>
      </w:r>
    </w:p>
    <w:p w14:paraId="63615FF5" w14:textId="77777777" w:rsidR="00BF4600" w:rsidRDefault="00BF4600" w:rsidP="00BF4600">
      <w:pPr>
        <w:pStyle w:val="NormalWeb"/>
        <w:numPr>
          <w:ilvl w:val="0"/>
          <w:numId w:val="6"/>
        </w:numPr>
      </w:pPr>
      <w:r>
        <w:t>Decision Needed: Vendor Selection</w:t>
      </w:r>
    </w:p>
    <w:p w14:paraId="29AB1771" w14:textId="77777777" w:rsidR="00BF4600" w:rsidRDefault="00BF4600" w:rsidP="00BF4600">
      <w:pPr>
        <w:pStyle w:val="NormalWeb"/>
        <w:numPr>
          <w:ilvl w:val="0"/>
          <w:numId w:val="6"/>
        </w:numPr>
      </w:pPr>
      <w:r>
        <w:t>Information: New Project Risk Identified</w:t>
      </w:r>
    </w:p>
    <w:p w14:paraId="7F8F83CB" w14:textId="77777777" w:rsidR="0095564C" w:rsidRDefault="0095564C"/>
    <w:sectPr w:rsidR="009556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AA772E"/>
    <w:multiLevelType w:val="multilevel"/>
    <w:tmpl w:val="E7C2B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6729D0"/>
    <w:multiLevelType w:val="multilevel"/>
    <w:tmpl w:val="A7EA4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755457"/>
    <w:multiLevelType w:val="multilevel"/>
    <w:tmpl w:val="AD982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8F5910"/>
    <w:multiLevelType w:val="multilevel"/>
    <w:tmpl w:val="E7622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D03EAF"/>
    <w:multiLevelType w:val="multilevel"/>
    <w:tmpl w:val="7FB0F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60121D"/>
    <w:multiLevelType w:val="multilevel"/>
    <w:tmpl w:val="48241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9478694">
    <w:abstractNumId w:val="4"/>
  </w:num>
  <w:num w:numId="2" w16cid:durableId="1717655625">
    <w:abstractNumId w:val="5"/>
  </w:num>
  <w:num w:numId="3" w16cid:durableId="1072507910">
    <w:abstractNumId w:val="3"/>
  </w:num>
  <w:num w:numId="4" w16cid:durableId="2077707305">
    <w:abstractNumId w:val="0"/>
  </w:num>
  <w:num w:numId="5" w16cid:durableId="1375275045">
    <w:abstractNumId w:val="1"/>
  </w:num>
  <w:num w:numId="6" w16cid:durableId="11900979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zMrQ0MjA3tTQ0tTBX0lEKTi0uzszPAykwrAUAHCaBwywAAAA="/>
  </w:docVars>
  <w:rsids>
    <w:rsidRoot w:val="0095564C"/>
    <w:rsid w:val="0087270E"/>
    <w:rsid w:val="0095564C"/>
    <w:rsid w:val="00BF4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03580"/>
  <w15:chartTrackingRefBased/>
  <w15:docId w15:val="{29C73B2A-91D5-4F7E-8C96-B6285C545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6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56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56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56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56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56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56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56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56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6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56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56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56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56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56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56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56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56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556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56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56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56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56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56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556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556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56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56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5564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F46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32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458</Characters>
  <Application>Microsoft Office Word</Application>
  <DocSecurity>0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face pro</dc:creator>
  <cp:keywords/>
  <dc:description/>
  <cp:lastModifiedBy>surface pro</cp:lastModifiedBy>
  <cp:revision>2</cp:revision>
  <dcterms:created xsi:type="dcterms:W3CDTF">2025-07-22T01:38:00Z</dcterms:created>
  <dcterms:modified xsi:type="dcterms:W3CDTF">2025-07-22T01:38:00Z</dcterms:modified>
</cp:coreProperties>
</file>